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B06F9" w14:textId="77777777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CB28BA" w14:textId="77777777" w:rsidR="0054434A" w:rsidRPr="0054434A" w:rsidRDefault="0054434A" w:rsidP="0054434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54434A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Quiz-3 -- Requires </w:t>
      </w:r>
      <w:proofErr w:type="spellStart"/>
      <w:r w:rsidRPr="0054434A">
        <w:rPr>
          <w:rFonts w:ascii="Times New Roman" w:eastAsia="Times New Roman" w:hAnsi="Times New Roman" w:cs="Times New Roman"/>
          <w:b/>
          <w:bCs/>
          <w:sz w:val="36"/>
          <w:szCs w:val="36"/>
        </w:rPr>
        <w:t>LockDown</w:t>
      </w:r>
      <w:proofErr w:type="spellEnd"/>
      <w:r w:rsidRPr="0054434A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Browser Results for Christian </w:t>
      </w:r>
      <w:proofErr w:type="spellStart"/>
      <w:r w:rsidRPr="0054434A">
        <w:rPr>
          <w:rFonts w:ascii="Times New Roman" w:eastAsia="Times New Roman" w:hAnsi="Times New Roman" w:cs="Times New Roman"/>
          <w:b/>
          <w:bCs/>
          <w:sz w:val="36"/>
          <w:szCs w:val="36"/>
        </w:rPr>
        <w:t>Dau</w:t>
      </w:r>
      <w:proofErr w:type="spellEnd"/>
      <w:r w:rsidRPr="0054434A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hyperlink r:id="rId4" w:history="1">
        <w:r w:rsidRPr="0054434A">
          <w:rPr>
            <w:rFonts w:ascii="Times New Roman" w:eastAsia="Times New Roman" w:hAnsi="Times New Roman" w:cs="Times New Roman"/>
            <w:b/>
            <w:bCs/>
            <w:color w:val="0000FF"/>
            <w:sz w:val="36"/>
            <w:szCs w:val="36"/>
            <w:u w:val="single"/>
          </w:rPr>
          <w:t>View Log</w:t>
        </w:r>
      </w:hyperlink>
      <w:r w:rsidRPr="0054434A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14:paraId="0EE65977" w14:textId="77777777" w:rsidR="0054434A" w:rsidRPr="0054434A" w:rsidRDefault="0054434A" w:rsidP="0054434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54434A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3602E14E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Score for this quiz: 10 out of 10 </w:t>
      </w:r>
    </w:p>
    <w:p w14:paraId="278A3438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Submitted Sep 24, 2020 at 3:14pm </w:t>
      </w:r>
    </w:p>
    <w:p w14:paraId="7C021BBC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This attempt took 12 minutes. </w:t>
      </w:r>
    </w:p>
    <w:p w14:paraId="77EF01DD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727842E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question_8034313"/>
      <w:bookmarkEnd w:id="0"/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1 </w:t>
      </w:r>
    </w:p>
    <w:p w14:paraId="3206AD28" w14:textId="5B81C3C1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2547D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7" type="#_x0000_t75" style="width:1in;height:18.25pt" o:ole="">
            <v:imagedata r:id="rId5" o:title=""/>
          </v:shape>
          <w:control r:id="rId6" w:name="DefaultOcxName" w:shapeid="_x0000_i1207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52DA635" w14:textId="77777777" w:rsidR="0054434A" w:rsidRPr="0054434A" w:rsidRDefault="0054434A" w:rsidP="005443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A relationship that is necessary for a weak entity type is called a(n) _______________________.</w:t>
      </w:r>
    </w:p>
    <w:p w14:paraId="034E0E75" w14:textId="7FAE3C1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E64DCEF">
          <v:shape id="_x0000_i1206" type="#_x0000_t75" style="width:20.4pt;height:17.2pt" o:ole="">
            <v:imagedata r:id="rId7" o:title=""/>
          </v:shape>
          <w:control r:id="rId8" w:name="DefaultOcxName1" w:shapeid="_x0000_i1206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48D51C1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referential relationship</w:t>
      </w:r>
    </w:p>
    <w:p w14:paraId="1C863C40" w14:textId="66DC7DF0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E7CAD4A">
          <v:shape id="_x0000_i1205" type="#_x0000_t75" style="width:20.4pt;height:17.2pt" o:ole="">
            <v:imagedata r:id="rId7" o:title=""/>
          </v:shape>
          <w:control r:id="rId9" w:name="DefaultOcxName2" w:shapeid="_x0000_i1205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4C21347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objectifying relationship</w:t>
      </w:r>
    </w:p>
    <w:p w14:paraId="046A7532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031EAFF2" w14:textId="6F60EF84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010E25F">
          <v:shape id="_x0000_i1204" type="#_x0000_t75" style="width:20.4pt;height:17.2pt" o:ole="">
            <v:imagedata r:id="rId10" o:title=""/>
          </v:shape>
          <w:control r:id="rId11" w:name="DefaultOcxName3" w:shapeid="_x0000_i1204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B5093E8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identifying relationship</w:t>
      </w:r>
    </w:p>
    <w:p w14:paraId="6D46FF93" w14:textId="156FA65F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2C94554">
          <v:shape id="_x0000_i1203" type="#_x0000_t75" style="width:20.4pt;height:17.2pt" o:ole="">
            <v:imagedata r:id="rId7" o:title=""/>
          </v:shape>
          <w:control r:id="rId12" w:name="DefaultOcxName4" w:shapeid="_x0000_i1203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7C7A881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merging relationship</w:t>
      </w:r>
    </w:p>
    <w:p w14:paraId="219851AE" w14:textId="4750DB60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E759A3C">
          <v:shape id="_x0000_i1202" type="#_x0000_t75" style="width:136.5pt;height:57.5pt" o:ole="">
            <v:imagedata r:id="rId13" o:title=""/>
          </v:shape>
          <w:control r:id="rId14" w:name="DefaultOcxName5" w:shapeid="_x0000_i1202"/>
        </w:object>
      </w:r>
    </w:p>
    <w:p w14:paraId="6B823A81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E0B4CD6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question_7671275"/>
      <w:bookmarkEnd w:id="1"/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2 </w:t>
      </w:r>
    </w:p>
    <w:p w14:paraId="128FB631" w14:textId="0A89339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0AAA6CB">
          <v:shape id="_x0000_i1201" type="#_x0000_t75" style="width:1in;height:18.25pt" o:ole="">
            <v:imagedata r:id="rId15" o:title=""/>
          </v:shape>
          <w:control r:id="rId16" w:name="DefaultOcxName6" w:shapeid="_x0000_i1201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2E4D2070" w14:textId="77777777" w:rsidR="0054434A" w:rsidRPr="0054434A" w:rsidRDefault="0054434A" w:rsidP="005443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The table </w:t>
      </w:r>
      <w:proofErr w:type="gramStart"/>
      <w:r w:rsidRPr="0054434A">
        <w:rPr>
          <w:rFonts w:ascii="Times New Roman" w:eastAsia="Times New Roman" w:hAnsi="Times New Roman" w:cs="Times New Roman"/>
          <w:sz w:val="24"/>
          <w:szCs w:val="24"/>
        </w:rPr>
        <w:t>Course(</w:t>
      </w:r>
      <w:proofErr w:type="gramEnd"/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D, E, F, G, H) with two </w:t>
      </w:r>
      <w:proofErr w:type="spellStart"/>
      <w:r w:rsidRPr="0054434A">
        <w:rPr>
          <w:rFonts w:ascii="Times New Roman" w:eastAsia="Times New Roman" w:hAnsi="Times New Roman" w:cs="Times New Roman"/>
          <w:sz w:val="24"/>
          <w:szCs w:val="24"/>
        </w:rPr>
        <w:t>Funtional</w:t>
      </w:r>
      <w:proofErr w:type="spellEnd"/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Dependencies as</w:t>
      </w:r>
    </w:p>
    <w:p w14:paraId="5FE229B9" w14:textId="77777777" w:rsidR="0054434A" w:rsidRPr="0054434A" w:rsidRDefault="0054434A" w:rsidP="005443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       {D, </w:t>
      </w:r>
      <w:proofErr w:type="gramStart"/>
      <w:r w:rsidRPr="0054434A">
        <w:rPr>
          <w:rFonts w:ascii="Times New Roman" w:eastAsia="Times New Roman" w:hAnsi="Times New Roman" w:cs="Times New Roman"/>
          <w:sz w:val="24"/>
          <w:szCs w:val="24"/>
        </w:rPr>
        <w:t>E}  --</w:t>
      </w:r>
      <w:proofErr w:type="gramEnd"/>
      <w:r w:rsidRPr="0054434A">
        <w:rPr>
          <w:rFonts w:ascii="Times New Roman" w:eastAsia="Times New Roman" w:hAnsi="Times New Roman" w:cs="Times New Roman"/>
          <w:sz w:val="24"/>
          <w:szCs w:val="24"/>
        </w:rPr>
        <w:t>&gt;  {F, G, H}</w:t>
      </w:r>
    </w:p>
    <w:p w14:paraId="02679187" w14:textId="77777777" w:rsidR="0054434A" w:rsidRPr="0054434A" w:rsidRDefault="0054434A" w:rsidP="005443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and {</w:t>
      </w:r>
      <w:proofErr w:type="gramStart"/>
      <w:r w:rsidRPr="0054434A">
        <w:rPr>
          <w:rFonts w:ascii="Times New Roman" w:eastAsia="Times New Roman" w:hAnsi="Times New Roman" w:cs="Times New Roman"/>
          <w:sz w:val="24"/>
          <w:szCs w:val="24"/>
        </w:rPr>
        <w:t>F}  --</w:t>
      </w:r>
      <w:proofErr w:type="gramEnd"/>
      <w:r w:rsidRPr="0054434A">
        <w:rPr>
          <w:rFonts w:ascii="Times New Roman" w:eastAsia="Times New Roman" w:hAnsi="Times New Roman" w:cs="Times New Roman"/>
          <w:sz w:val="24"/>
          <w:szCs w:val="24"/>
        </w:rPr>
        <w:t>&gt;  {H}</w:t>
      </w:r>
    </w:p>
    <w:p w14:paraId="5A468A0F" w14:textId="77777777" w:rsidR="0054434A" w:rsidRPr="0054434A" w:rsidRDefault="0054434A" w:rsidP="005443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has ___________________________________.</w:t>
      </w:r>
    </w:p>
    <w:p w14:paraId="5F2B4D1F" w14:textId="43A53A79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DCDA006">
          <v:shape id="_x0000_i1200" type="#_x0000_t75" style="width:20.4pt;height:17.2pt" o:ole="">
            <v:imagedata r:id="rId7" o:title=""/>
          </v:shape>
          <w:control r:id="rId17" w:name="DefaultOcxName7" w:shapeid="_x0000_i1200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B3A8FC8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both partial and transitive dependencies</w:t>
      </w:r>
    </w:p>
    <w:p w14:paraId="30AAA640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DB8C0BD" w14:textId="5F3648C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1440" w:dyaOrig="1440" w14:anchorId="1480DDB3">
          <v:shape id="_x0000_i1199" type="#_x0000_t75" style="width:20.4pt;height:17.2pt" o:ole="">
            <v:imagedata r:id="rId10" o:title=""/>
          </v:shape>
          <w:control r:id="rId18" w:name="DefaultOcxName8" w:shapeid="_x0000_i1199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3C6E42E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only transitive dependency</w:t>
      </w:r>
    </w:p>
    <w:p w14:paraId="102CAA88" w14:textId="478F8B3C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EC5D580">
          <v:shape id="_x0000_i1198" type="#_x0000_t75" style="width:20.4pt;height:17.2pt" o:ole="">
            <v:imagedata r:id="rId7" o:title=""/>
          </v:shape>
          <w:control r:id="rId19" w:name="DefaultOcxName9" w:shapeid="_x0000_i1198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C96D383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no partial or transitive </w:t>
      </w:r>
      <w:proofErr w:type="spellStart"/>
      <w:r w:rsidRPr="0054434A">
        <w:rPr>
          <w:rFonts w:ascii="Times New Roman" w:eastAsia="Times New Roman" w:hAnsi="Times New Roman" w:cs="Times New Roman"/>
          <w:sz w:val="24"/>
          <w:szCs w:val="24"/>
        </w:rPr>
        <w:t>depedency</w:t>
      </w:r>
      <w:proofErr w:type="spellEnd"/>
    </w:p>
    <w:p w14:paraId="613D1397" w14:textId="6054E351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69C4F30">
          <v:shape id="_x0000_i1197" type="#_x0000_t75" style="width:20.4pt;height:17.2pt" o:ole="">
            <v:imagedata r:id="rId7" o:title=""/>
          </v:shape>
          <w:control r:id="rId20" w:name="DefaultOcxName10" w:shapeid="_x0000_i1197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F25813C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only partial dependency</w:t>
      </w:r>
    </w:p>
    <w:p w14:paraId="5CDBE4E3" w14:textId="2546DF70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596CD69">
          <v:shape id="_x0000_i1196" type="#_x0000_t75" style="width:136.5pt;height:57.5pt" o:ole="">
            <v:imagedata r:id="rId13" o:title=""/>
          </v:shape>
          <w:control r:id="rId21" w:name="DefaultOcxName11" w:shapeid="_x0000_i1196"/>
        </w:object>
      </w:r>
    </w:p>
    <w:p w14:paraId="7AE8CFAC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073F950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question_8034291"/>
      <w:bookmarkEnd w:id="2"/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3 </w:t>
      </w:r>
    </w:p>
    <w:p w14:paraId="0C304769" w14:textId="573AC915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553216A">
          <v:shape id="_x0000_i1195" type="#_x0000_t75" style="width:1in;height:18.25pt" o:ole="">
            <v:imagedata r:id="rId22" o:title=""/>
          </v:shape>
          <w:control r:id="rId23" w:name="DefaultOcxName12" w:shapeid="_x0000_i1195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330365A" w14:textId="77777777" w:rsidR="0054434A" w:rsidRPr="0054434A" w:rsidRDefault="0054434A" w:rsidP="005443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A column is a non-key column if it is _____________________.</w:t>
      </w:r>
    </w:p>
    <w:p w14:paraId="5BA1DECE" w14:textId="2413E655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135CB68">
          <v:shape id="_x0000_i1194" type="#_x0000_t75" style="width:20.4pt;height:17.2pt" o:ole="">
            <v:imagedata r:id="rId7" o:title=""/>
          </v:shape>
          <w:control r:id="rId24" w:name="DefaultOcxName13" w:shapeid="_x0000_i1194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BED62F2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a column in first normal form table</w:t>
      </w:r>
    </w:p>
    <w:p w14:paraId="0CF9BD27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63DA2F8C" w14:textId="63236D50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7C91DD6">
          <v:shape id="_x0000_i1193" type="#_x0000_t75" style="width:20.4pt;height:17.2pt" o:ole="">
            <v:imagedata r:id="rId10" o:title=""/>
          </v:shape>
          <w:control r:id="rId25" w:name="DefaultOcxName14" w:shapeid="_x0000_i1193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45EF868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not part of the primary key</w:t>
      </w:r>
    </w:p>
    <w:p w14:paraId="0A6C92DD" w14:textId="78566E2D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98A7868">
          <v:shape id="_x0000_i1192" type="#_x0000_t75" style="width:20.4pt;height:17.2pt" o:ole="">
            <v:imagedata r:id="rId7" o:title=""/>
          </v:shape>
          <w:control r:id="rId26" w:name="DefaultOcxName15" w:shapeid="_x0000_i1192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24ADD0A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a column in second normal form table</w:t>
      </w:r>
    </w:p>
    <w:p w14:paraId="0D0E7751" w14:textId="1A39EE42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039E335">
          <v:shape id="_x0000_i1191" type="#_x0000_t75" style="width:20.4pt;height:17.2pt" o:ole="">
            <v:imagedata r:id="rId7" o:title=""/>
          </v:shape>
          <w:control r:id="rId27" w:name="DefaultOcxName16" w:shapeid="_x0000_i1191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F04181F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a part of the primary key</w:t>
      </w:r>
    </w:p>
    <w:p w14:paraId="5B1E48D9" w14:textId="2F82CAC2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7CE2F49">
          <v:shape id="_x0000_i1190" type="#_x0000_t75" style="width:136.5pt;height:57.5pt" o:ole="">
            <v:imagedata r:id="rId13" o:title=""/>
          </v:shape>
          <w:control r:id="rId28" w:name="DefaultOcxName17" w:shapeid="_x0000_i1190"/>
        </w:object>
      </w:r>
    </w:p>
    <w:p w14:paraId="33DD979B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70DE8ED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question_7671274"/>
      <w:bookmarkEnd w:id="3"/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4 </w:t>
      </w:r>
    </w:p>
    <w:p w14:paraId="4BADC136" w14:textId="2D909880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BF8E4D9">
          <v:shape id="_x0000_i1189" type="#_x0000_t75" style="width:1in;height:18.25pt" o:ole="">
            <v:imagedata r:id="rId29" o:title=""/>
          </v:shape>
          <w:control r:id="rId30" w:name="DefaultOcxName18" w:shapeid="_x0000_i1189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3DA0AC8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A table with a single attribute primary key and no repeating group attribute, is guaranteed to be in ____________________. </w:t>
      </w:r>
    </w:p>
    <w:p w14:paraId="3EDC9683" w14:textId="68491C0A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6705729">
          <v:shape id="_x0000_i1188" type="#_x0000_t75" style="width:20.4pt;height:17.2pt" o:ole="">
            <v:imagedata r:id="rId7" o:title=""/>
          </v:shape>
          <w:control r:id="rId31" w:name="DefaultOcxName19" w:shapeid="_x0000_i1188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F870319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First normal form</w:t>
      </w:r>
    </w:p>
    <w:p w14:paraId="698E91F3" w14:textId="1F3D911A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ECCA353">
          <v:shape id="_x0000_i1187" type="#_x0000_t75" style="width:20.4pt;height:17.2pt" o:ole="">
            <v:imagedata r:id="rId7" o:title=""/>
          </v:shape>
          <w:control r:id="rId32" w:name="DefaultOcxName20" w:shapeid="_x0000_i1187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D81F624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Third normal form</w:t>
      </w:r>
    </w:p>
    <w:p w14:paraId="1DCC74E8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47ADBA1A" w14:textId="5DDD6C14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BA2826A">
          <v:shape id="_x0000_i1186" type="#_x0000_t75" style="width:20.4pt;height:17.2pt" o:ole="">
            <v:imagedata r:id="rId10" o:title=""/>
          </v:shape>
          <w:control r:id="rId33" w:name="DefaultOcxName21" w:shapeid="_x0000_i1186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EC95EC5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lastRenderedPageBreak/>
        <w:t>Second normal form</w:t>
      </w:r>
    </w:p>
    <w:p w14:paraId="3E4597EA" w14:textId="25EDD4B8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471FF7D">
          <v:shape id="_x0000_i1185" type="#_x0000_t75" style="width:20.4pt;height:17.2pt" o:ole="">
            <v:imagedata r:id="rId7" o:title=""/>
          </v:shape>
          <w:control r:id="rId34" w:name="DefaultOcxName22" w:shapeid="_x0000_i1185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EE1B8AA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Fourth normal form</w:t>
      </w:r>
    </w:p>
    <w:p w14:paraId="0475FE45" w14:textId="35814C44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463364D">
          <v:shape id="_x0000_i1184" type="#_x0000_t75" style="width:136.5pt;height:57.5pt" o:ole="">
            <v:imagedata r:id="rId13" o:title=""/>
          </v:shape>
          <w:control r:id="rId35" w:name="DefaultOcxName23" w:shapeid="_x0000_i1184"/>
        </w:object>
      </w:r>
    </w:p>
    <w:p w14:paraId="3DA84C7F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C8B7D26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question_7671273"/>
      <w:bookmarkEnd w:id="4"/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5 </w:t>
      </w:r>
    </w:p>
    <w:p w14:paraId="0E4D12EB" w14:textId="6935C8D1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D270448">
          <v:shape id="_x0000_i1183" type="#_x0000_t75" style="width:1in;height:18.25pt" o:ole="">
            <v:imagedata r:id="rId36" o:title=""/>
          </v:shape>
          <w:control r:id="rId37" w:name="DefaultOcxName24" w:shapeid="_x0000_i1183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DDB7B71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A table that is in 3NF but not in 4NF, may have __________________. </w:t>
      </w:r>
    </w:p>
    <w:p w14:paraId="281B6F20" w14:textId="679909CC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CDC35F8">
          <v:shape id="_x0000_i1182" type="#_x0000_t75" style="width:20.4pt;height:17.2pt" o:ole="">
            <v:imagedata r:id="rId7" o:title=""/>
          </v:shape>
          <w:control r:id="rId38" w:name="DefaultOcxName25" w:shapeid="_x0000_i1182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F82E6A2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repeating group attribute</w:t>
      </w:r>
    </w:p>
    <w:p w14:paraId="1BD69DAF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36C0B55" w14:textId="5799D7D5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70F2F93">
          <v:shape id="_x0000_i1181" type="#_x0000_t75" style="width:20.4pt;height:17.2pt" o:ole="">
            <v:imagedata r:id="rId10" o:title=""/>
          </v:shape>
          <w:control r:id="rId39" w:name="DefaultOcxName26" w:shapeid="_x0000_i1181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2FB7DAB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multi-valued dependencies</w:t>
      </w:r>
    </w:p>
    <w:p w14:paraId="7510CF07" w14:textId="35BBA705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CA11B5A">
          <v:shape id="_x0000_i1180" type="#_x0000_t75" style="width:20.4pt;height:17.2pt" o:ole="">
            <v:imagedata r:id="rId7" o:title=""/>
          </v:shape>
          <w:control r:id="rId40" w:name="DefaultOcxName27" w:shapeid="_x0000_i1180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0E32B71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transitive dependency</w:t>
      </w:r>
    </w:p>
    <w:p w14:paraId="4606571B" w14:textId="301DFFC5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BA33CB0">
          <v:shape id="_x0000_i1179" type="#_x0000_t75" style="width:20.4pt;height:17.2pt" o:ole="">
            <v:imagedata r:id="rId7" o:title=""/>
          </v:shape>
          <w:control r:id="rId41" w:name="DefaultOcxName28" w:shapeid="_x0000_i1179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C488477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partial dependency</w:t>
      </w:r>
    </w:p>
    <w:p w14:paraId="050ECB63" w14:textId="18D2E289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05C027B">
          <v:shape id="_x0000_i1178" type="#_x0000_t75" style="width:136.5pt;height:57.5pt" o:ole="">
            <v:imagedata r:id="rId13" o:title=""/>
          </v:shape>
          <w:control r:id="rId42" w:name="DefaultOcxName29" w:shapeid="_x0000_i1178"/>
        </w:object>
      </w:r>
    </w:p>
    <w:p w14:paraId="239D35B6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122490D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question_7671276"/>
      <w:bookmarkEnd w:id="5"/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6 </w:t>
      </w:r>
    </w:p>
    <w:p w14:paraId="7B5971ED" w14:textId="29254D48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4D7FAA9">
          <v:shape id="_x0000_i1177" type="#_x0000_t75" style="width:1in;height:18.25pt" o:ole="">
            <v:imagedata r:id="rId43" o:title=""/>
          </v:shape>
          <w:control r:id="rId44" w:name="DefaultOcxName30" w:shapeid="_x0000_i1177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1749B1E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If an attribute S is functionally dependent on another attribute T, we can also say that _____________________. </w:t>
      </w:r>
    </w:p>
    <w:p w14:paraId="616F97DA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1216AC1" w14:textId="45105433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CB7CDEE">
          <v:shape id="_x0000_i1176" type="#_x0000_t75" style="width:20.4pt;height:17.2pt" o:ole="">
            <v:imagedata r:id="rId10" o:title=""/>
          </v:shape>
          <w:control r:id="rId45" w:name="DefaultOcxName31" w:shapeid="_x0000_i1176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A091873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T functionally determines S</w:t>
      </w:r>
    </w:p>
    <w:p w14:paraId="59FBBF4E" w14:textId="3B6121CA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2640790">
          <v:shape id="_x0000_i1175" type="#_x0000_t75" style="width:20.4pt;height:17.2pt" o:ole="">
            <v:imagedata r:id="rId7" o:title=""/>
          </v:shape>
          <w:control r:id="rId46" w:name="DefaultOcxName32" w:shapeid="_x0000_i1175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9E6F0C6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T does not determine any other attribute</w:t>
      </w:r>
    </w:p>
    <w:p w14:paraId="1BAFA2D0" w14:textId="33DEFE0A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28312EE">
          <v:shape id="_x0000_i1174" type="#_x0000_t75" style="width:20.4pt;height:17.2pt" o:ole="">
            <v:imagedata r:id="rId7" o:title=""/>
          </v:shape>
          <w:control r:id="rId47" w:name="DefaultOcxName33" w:shapeid="_x0000_i1174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C05D8F5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S functionally determines T</w:t>
      </w:r>
    </w:p>
    <w:p w14:paraId="47610F36" w14:textId="4538B93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979F259">
          <v:shape id="_x0000_i1173" type="#_x0000_t75" style="width:20.4pt;height:17.2pt" o:ole="">
            <v:imagedata r:id="rId7" o:title=""/>
          </v:shape>
          <w:control r:id="rId48" w:name="DefaultOcxName34" w:shapeid="_x0000_i1173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1916D25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S does not determine any other attribute</w:t>
      </w:r>
    </w:p>
    <w:p w14:paraId="73151F2C" w14:textId="49484EB6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65341E3">
          <v:shape id="_x0000_i1172" type="#_x0000_t75" style="width:136.5pt;height:57.5pt" o:ole="">
            <v:imagedata r:id="rId13" o:title=""/>
          </v:shape>
          <w:control r:id="rId49" w:name="DefaultOcxName35" w:shapeid="_x0000_i1172"/>
        </w:object>
      </w:r>
    </w:p>
    <w:p w14:paraId="0C59C935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B88B138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question_7671272"/>
      <w:bookmarkEnd w:id="6"/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7 </w:t>
      </w:r>
    </w:p>
    <w:p w14:paraId="7603AFAB" w14:textId="036D88CD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313571D">
          <v:shape id="_x0000_i1171" type="#_x0000_t75" style="width:1in;height:18.25pt" o:ole="">
            <v:imagedata r:id="rId50" o:title=""/>
          </v:shape>
          <w:control r:id="rId51" w:name="DefaultOcxName36" w:shapeid="_x0000_i1171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06773CEB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How would you represent a many-to-many relationship of a logical schema (Entity-Relationship diagram) in a relational database internal schema design? </w:t>
      </w:r>
    </w:p>
    <w:p w14:paraId="2768B859" w14:textId="5746837B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801CF79">
          <v:shape id="_x0000_i1170" type="#_x0000_t75" style="width:20.4pt;height:17.2pt" o:ole="">
            <v:imagedata r:id="rId7" o:title=""/>
          </v:shape>
          <w:control r:id="rId52" w:name="DefaultOcxName37" w:shapeid="_x0000_i1170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774F1EA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change column names</w:t>
      </w:r>
    </w:p>
    <w:p w14:paraId="5C719811" w14:textId="57639F9D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88129ED">
          <v:shape id="_x0000_i1169" type="#_x0000_t75" style="width:20.4pt;height:17.2pt" o:ole="">
            <v:imagedata r:id="rId7" o:title=""/>
          </v:shape>
          <w:control r:id="rId53" w:name="DefaultOcxName38" w:shapeid="_x0000_i1169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CE399F9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define a new database</w:t>
      </w:r>
    </w:p>
    <w:p w14:paraId="1296981D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6563BEB" w14:textId="7738B843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E32422F">
          <v:shape id="_x0000_i1168" type="#_x0000_t75" style="width:20.4pt;height:17.2pt" o:ole="">
            <v:imagedata r:id="rId10" o:title=""/>
          </v:shape>
          <w:control r:id="rId54" w:name="DefaultOcxName39" w:shapeid="_x0000_i1168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54586BB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create a separate table</w:t>
      </w:r>
    </w:p>
    <w:p w14:paraId="774E7E09" w14:textId="1F1802BF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9220428">
          <v:shape id="_x0000_i1167" type="#_x0000_t75" style="width:20.4pt;height:17.2pt" o:ole="">
            <v:imagedata r:id="rId7" o:title=""/>
          </v:shape>
          <w:control r:id="rId55" w:name="DefaultOcxName40" w:shapeid="_x0000_i1167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94611C3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merge all columns into an existing table</w:t>
      </w:r>
    </w:p>
    <w:p w14:paraId="30242E4C" w14:textId="4DC89AC9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9062868">
          <v:shape id="_x0000_i1166" type="#_x0000_t75" style="width:136.5pt;height:57.5pt" o:ole="">
            <v:imagedata r:id="rId13" o:title=""/>
          </v:shape>
          <w:control r:id="rId56" w:name="DefaultOcxName41" w:shapeid="_x0000_i1166"/>
        </w:object>
      </w:r>
    </w:p>
    <w:p w14:paraId="7710E5E2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E500BDB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7" w:name="question_7671271"/>
      <w:bookmarkEnd w:id="7"/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8 </w:t>
      </w:r>
    </w:p>
    <w:p w14:paraId="3FE3BB08" w14:textId="7D8EB3EE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C48E843">
          <v:shape id="_x0000_i1165" type="#_x0000_t75" style="width:1in;height:18.25pt" o:ole="">
            <v:imagedata r:id="rId57" o:title=""/>
          </v:shape>
          <w:control r:id="rId58" w:name="DefaultOcxName42" w:shapeid="_x0000_i1165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1E8B0005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The database design strategy in which user requirements are synthesized into a design, is known as __________. </w:t>
      </w:r>
    </w:p>
    <w:p w14:paraId="558C78B0" w14:textId="78B8A5D6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4031AF2">
          <v:shape id="_x0000_i1164" type="#_x0000_t75" style="width:20.4pt;height:17.2pt" o:ole="">
            <v:imagedata r:id="rId7" o:title=""/>
          </v:shape>
          <w:control r:id="rId59" w:name="DefaultOcxName43" w:shapeid="_x0000_i1164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8FECC9C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listing design methodology</w:t>
      </w:r>
    </w:p>
    <w:p w14:paraId="31FC39E4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445A2AA" w14:textId="483B336F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62D9020">
          <v:shape id="_x0000_i1163" type="#_x0000_t75" style="width:20.4pt;height:17.2pt" o:ole="">
            <v:imagedata r:id="rId10" o:title=""/>
          </v:shape>
          <w:control r:id="rId60" w:name="DefaultOcxName44" w:shapeid="_x0000_i1163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E7E2E7E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bottom-up design methodology</w:t>
      </w:r>
    </w:p>
    <w:p w14:paraId="79CA96B3" w14:textId="45D90A8A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CFF1023">
          <v:shape id="_x0000_i1162" type="#_x0000_t75" style="width:20.4pt;height:17.2pt" o:ole="">
            <v:imagedata r:id="rId7" o:title=""/>
          </v:shape>
          <w:control r:id="rId61" w:name="DefaultOcxName45" w:shapeid="_x0000_i1162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C0445D7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top-down design methodology</w:t>
      </w:r>
    </w:p>
    <w:p w14:paraId="7AF829D6" w14:textId="6B55D523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01AF9DC">
          <v:shape id="_x0000_i1161" type="#_x0000_t75" style="width:20.4pt;height:17.2pt" o:ole="">
            <v:imagedata r:id="rId7" o:title=""/>
          </v:shape>
          <w:control r:id="rId62" w:name="DefaultOcxName46" w:shapeid="_x0000_i1161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D69E3C4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original design methodology</w:t>
      </w:r>
    </w:p>
    <w:p w14:paraId="025394C6" w14:textId="3851CD7B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5F0638A">
          <v:shape id="_x0000_i1160" type="#_x0000_t75" style="width:136.5pt;height:57.5pt" o:ole="">
            <v:imagedata r:id="rId13" o:title=""/>
          </v:shape>
          <w:control r:id="rId63" w:name="DefaultOcxName47" w:shapeid="_x0000_i1160"/>
        </w:object>
      </w:r>
    </w:p>
    <w:p w14:paraId="5B7F16BE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5985450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question_8034401"/>
      <w:bookmarkEnd w:id="8"/>
      <w:r w:rsidRPr="0054434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Question 9 </w:t>
      </w:r>
    </w:p>
    <w:p w14:paraId="2FE75103" w14:textId="1FC89C4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22746D9">
          <v:shape id="_x0000_i1159" type="#_x0000_t75" style="width:1in;height:18.25pt" o:ole="">
            <v:imagedata r:id="rId64" o:title=""/>
          </v:shape>
          <w:control r:id="rId65" w:name="DefaultOcxName48" w:shapeid="_x0000_i1159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81BB2A9" w14:textId="77777777" w:rsidR="0054434A" w:rsidRPr="0054434A" w:rsidRDefault="0054434A" w:rsidP="005443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What does it mean when an entity type is connected to a relationship type with a double </w:t>
      </w:r>
      <w:proofErr w:type="gramStart"/>
      <w:r w:rsidRPr="0054434A">
        <w:rPr>
          <w:rFonts w:ascii="Times New Roman" w:eastAsia="Times New Roman" w:hAnsi="Times New Roman" w:cs="Times New Roman"/>
          <w:sz w:val="24"/>
          <w:szCs w:val="24"/>
        </w:rPr>
        <w:t>line ?</w:t>
      </w:r>
      <w:proofErr w:type="gramEnd"/>
    </w:p>
    <w:p w14:paraId="39A1DDAE" w14:textId="215B52A6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7D5E8FE">
          <v:shape id="_x0000_i1158" type="#_x0000_t75" style="width:20.4pt;height:17.2pt" o:ole="">
            <v:imagedata r:id="rId7" o:title=""/>
          </v:shape>
          <w:control r:id="rId66" w:name="DefaultOcxName49" w:shapeid="_x0000_i1158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1C21F5A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Some instances of the entity type may participate in the relationship</w:t>
      </w:r>
    </w:p>
    <w:p w14:paraId="5F396994" w14:textId="6572BCAC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4584359">
          <v:shape id="_x0000_i1157" type="#_x0000_t75" style="width:20.4pt;height:17.2pt" o:ole="">
            <v:imagedata r:id="rId7" o:title=""/>
          </v:shape>
          <w:control r:id="rId67" w:name="DefaultOcxName50" w:shapeid="_x0000_i1157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8944136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No instance of the entity type should be in the relationship</w:t>
      </w:r>
    </w:p>
    <w:p w14:paraId="2A96846B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6B62C181" w14:textId="271B2266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91C7677">
          <v:shape id="_x0000_i1156" type="#_x0000_t75" style="width:20.4pt;height:17.2pt" o:ole="">
            <v:imagedata r:id="rId10" o:title=""/>
          </v:shape>
          <w:control r:id="rId68" w:name="DefaultOcxName51" w:shapeid="_x0000_i1156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6A65A63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Each instance of the entity type is required in the relationship</w:t>
      </w:r>
    </w:p>
    <w:p w14:paraId="76E670C9" w14:textId="388B16B6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3F9717E">
          <v:shape id="_x0000_i1155" type="#_x0000_t75" style="width:20.4pt;height:17.2pt" o:ole="">
            <v:imagedata r:id="rId7" o:title=""/>
          </v:shape>
          <w:control r:id="rId69" w:name="DefaultOcxName52" w:shapeid="_x0000_i1155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181D3A6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All of the other choices</w:t>
      </w:r>
    </w:p>
    <w:p w14:paraId="6CA127E5" w14:textId="74CBDBCC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383ECCE">
          <v:shape id="_x0000_i1154" type="#_x0000_t75" style="width:136.5pt;height:57.5pt" o:ole="">
            <v:imagedata r:id="rId13" o:title=""/>
          </v:shape>
          <w:control r:id="rId70" w:name="DefaultOcxName53" w:shapeid="_x0000_i1154"/>
        </w:object>
      </w:r>
    </w:p>
    <w:p w14:paraId="7D847CEA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EB92AFF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9" w:name="question_8034505"/>
      <w:bookmarkEnd w:id="9"/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10 </w:t>
      </w:r>
    </w:p>
    <w:p w14:paraId="00B35A92" w14:textId="4DC0A9DF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7206265">
          <v:shape id="_x0000_i1153" type="#_x0000_t75" style="width:1in;height:18.25pt" o:ole="">
            <v:imagedata r:id="rId71" o:title=""/>
          </v:shape>
          <w:control r:id="rId72" w:name="DefaultOcxName54" w:shapeid="_x0000_i1153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BA65606" w14:textId="77777777" w:rsidR="0054434A" w:rsidRPr="0054434A" w:rsidRDefault="0054434A" w:rsidP="005443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The database design strategy in which specific user requirements are synthesized into a design is known as ______________________.</w:t>
      </w:r>
    </w:p>
    <w:p w14:paraId="373F0CDB" w14:textId="55B9C7AA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06B8213">
          <v:shape id="_x0000_i1152" type="#_x0000_t75" style="width:20.4pt;height:17.2pt" o:ole="">
            <v:imagedata r:id="rId7" o:title=""/>
          </v:shape>
          <w:control r:id="rId73" w:name="DefaultOcxName55" w:shapeid="_x0000_i1152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8DD0980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top-down design methodology</w:t>
      </w:r>
    </w:p>
    <w:p w14:paraId="22C2221C" w14:textId="05B05682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769F462">
          <v:shape id="_x0000_i1151" type="#_x0000_t75" style="width:20.4pt;height:17.2pt" o:ole="">
            <v:imagedata r:id="rId7" o:title=""/>
          </v:shape>
          <w:control r:id="rId74" w:name="DefaultOcxName56" w:shapeid="_x0000_i1151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CA33EE7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original design methodology</w:t>
      </w:r>
    </w:p>
    <w:p w14:paraId="6DB0D644" w14:textId="41BCD7A9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6D13994">
          <v:shape id="_x0000_i1150" type="#_x0000_t75" style="width:20.4pt;height:17.2pt" o:ole="">
            <v:imagedata r:id="rId7" o:title=""/>
          </v:shape>
          <w:control r:id="rId75" w:name="DefaultOcxName57" w:shapeid="_x0000_i1150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418F14E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listing design methodology</w:t>
      </w:r>
    </w:p>
    <w:p w14:paraId="3BEE07E4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5B18567" w14:textId="3385EB80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39AC4C7">
          <v:shape id="_x0000_i1149" type="#_x0000_t75" style="width:20.4pt;height:17.2pt" o:ole="">
            <v:imagedata r:id="rId10" o:title=""/>
          </v:shape>
          <w:control r:id="rId76" w:name="DefaultOcxName58" w:shapeid="_x0000_i1149"/>
        </w:objec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6579682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>bottom-up design methodology</w:t>
      </w:r>
    </w:p>
    <w:p w14:paraId="1935EE1E" w14:textId="7BFE7722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37BA9E2">
          <v:shape id="_x0000_i1148" type="#_x0000_t75" style="width:136.5pt;height:57.5pt" o:ole="">
            <v:imagedata r:id="rId13" o:title=""/>
          </v:shape>
          <w:control r:id="rId77" w:name="DefaultOcxName59" w:shapeid="_x0000_i1148"/>
        </w:object>
      </w:r>
    </w:p>
    <w:p w14:paraId="44FCB629" w14:textId="085FDB0F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Fudge Points: 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A3127A8">
          <v:shape id="_x0000_i1147" type="#_x0000_t75" style="width:1in;height:18.25pt" o:ole="">
            <v:imagedata r:id="rId78" o:title=""/>
          </v:shape>
          <w:control r:id="rId79" w:name="DefaultOcxName60" w:shapeid="_x0000_i1147"/>
        </w:object>
      </w:r>
    </w:p>
    <w:p w14:paraId="2DE524C1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sz w:val="20"/>
          <w:szCs w:val="20"/>
        </w:rPr>
        <w:t>You can manually adjust the score by adding positive or negative points to this box.</w:t>
      </w:r>
    </w:p>
    <w:p w14:paraId="4ABFBC21" w14:textId="77777777" w:rsidR="0054434A" w:rsidRPr="0054434A" w:rsidRDefault="0054434A" w:rsidP="0054434A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54434A">
        <w:rPr>
          <w:rFonts w:ascii="Arial" w:eastAsia="Times New Roman" w:hAnsi="Arial" w:cs="Arial"/>
          <w:vanish/>
          <w:sz w:val="16"/>
          <w:szCs w:val="16"/>
        </w:rPr>
        <w:lastRenderedPageBreak/>
        <w:t>Bottom of Form</w:t>
      </w:r>
    </w:p>
    <w:p w14:paraId="38A12AC9" w14:textId="77777777" w:rsidR="0054434A" w:rsidRPr="0054434A" w:rsidRDefault="0054434A" w:rsidP="0054434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54434A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19F330F8" w14:textId="77777777" w:rsidR="0054434A" w:rsidRPr="0054434A" w:rsidRDefault="0054434A" w:rsidP="00544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34A">
        <w:rPr>
          <w:rFonts w:ascii="Times New Roman" w:eastAsia="Times New Roman" w:hAnsi="Times New Roman" w:cs="Times New Roman"/>
          <w:b/>
          <w:bCs/>
          <w:sz w:val="24"/>
          <w:szCs w:val="24"/>
        </w:rPr>
        <w:t>Final Score: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4434A">
        <w:rPr>
          <w:rFonts w:ascii="Times New Roman" w:eastAsia="Times New Roman" w:hAnsi="Times New Roman" w:cs="Times New Roman"/>
          <w:sz w:val="36"/>
          <w:szCs w:val="36"/>
        </w:rPr>
        <w:t>10</w:t>
      </w:r>
      <w:r w:rsidRPr="0054434A">
        <w:rPr>
          <w:rFonts w:ascii="Times New Roman" w:eastAsia="Times New Roman" w:hAnsi="Times New Roman" w:cs="Times New Roman"/>
          <w:sz w:val="24"/>
          <w:szCs w:val="24"/>
        </w:rPr>
        <w:t xml:space="preserve"> out of 10 </w:t>
      </w:r>
    </w:p>
    <w:p w14:paraId="21AA6CAB" w14:textId="77777777" w:rsidR="0054434A" w:rsidRPr="0054434A" w:rsidRDefault="0054434A" w:rsidP="0054434A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54434A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5517554C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0" w:name="_GoBack"/>
      <w:bookmarkEnd w:id="10"/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zA3MTQwMDcwMjJR0lEKTi0uzszPAykwrAUA7JCDIywAAAA="/>
  </w:docVars>
  <w:rsids>
    <w:rsidRoot w:val="002F030C"/>
    <w:rsid w:val="002F030C"/>
    <w:rsid w:val="0054434A"/>
    <w:rsid w:val="00A70C05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FEEA80-4533-4149-8E31-F69FA47FE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530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2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566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080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5286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5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4774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8751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9065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0294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7942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58461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228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760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67489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2923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76418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49641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50624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7970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71972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904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1568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1705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6701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81373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5769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289249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83231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43433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393728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51924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2906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804499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451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86644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81612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59571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726010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63498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7533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55424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19637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01028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35243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30491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78268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86415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59588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5972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10836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90018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47713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19124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589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07703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85640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7955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29396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72766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724476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80126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5434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8365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49880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0913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43580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1394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161325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79891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22261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734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85507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50608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74568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49500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6748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57124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56023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4067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562074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0510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50265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6312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45026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16395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8913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8652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4351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23929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7857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28826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43111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98733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9041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77284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3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7693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2970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52842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23285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0080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38815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7804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36247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2053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5286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13979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48635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85970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54513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889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4508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8510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2619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6828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23448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946913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41699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16283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5582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427889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2786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0193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927019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81557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9720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0952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3964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13049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20981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4742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36472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0157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9799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15235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76488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005602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11487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89939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18920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3325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3044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134513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5020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497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0443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7454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96477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63422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56380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60974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3985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6143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44917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9593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694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82972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02920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3356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63908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45717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94129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81470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7341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67216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1525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8092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070155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9267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59190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1026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6493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48837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1693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869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6112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63001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1451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18742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2381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2783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9491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05180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9047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27873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8092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71339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56956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1687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729936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56034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11847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77381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7975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5365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30019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74026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32058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50111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77774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4195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04709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9176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3013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50883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637554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11983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2330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96095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1635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3675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52058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4654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27218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43089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3960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24541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15369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4041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9996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7038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14395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222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81910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2115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7519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71785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068518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93326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5326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3775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51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7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16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784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2963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281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2529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7747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6.xml"/><Relationship Id="rId21" Type="http://schemas.openxmlformats.org/officeDocument/2006/relationships/control" Target="activeX/activeX12.xml"/><Relationship Id="rId42" Type="http://schemas.openxmlformats.org/officeDocument/2006/relationships/control" Target="activeX/activeX30.xml"/><Relationship Id="rId47" Type="http://schemas.openxmlformats.org/officeDocument/2006/relationships/control" Target="activeX/activeX34.xml"/><Relationship Id="rId63" Type="http://schemas.openxmlformats.org/officeDocument/2006/relationships/control" Target="activeX/activeX48.xml"/><Relationship Id="rId68" Type="http://schemas.openxmlformats.org/officeDocument/2006/relationships/control" Target="activeX/activeX52.xml"/><Relationship Id="rId16" Type="http://schemas.openxmlformats.org/officeDocument/2006/relationships/control" Target="activeX/activeX7.xml"/><Relationship Id="rId11" Type="http://schemas.openxmlformats.org/officeDocument/2006/relationships/control" Target="activeX/activeX4.xml"/><Relationship Id="rId32" Type="http://schemas.openxmlformats.org/officeDocument/2006/relationships/control" Target="activeX/activeX21.xml"/><Relationship Id="rId37" Type="http://schemas.openxmlformats.org/officeDocument/2006/relationships/control" Target="activeX/activeX25.xml"/><Relationship Id="rId53" Type="http://schemas.openxmlformats.org/officeDocument/2006/relationships/control" Target="activeX/activeX39.xml"/><Relationship Id="rId58" Type="http://schemas.openxmlformats.org/officeDocument/2006/relationships/control" Target="activeX/activeX43.xml"/><Relationship Id="rId74" Type="http://schemas.openxmlformats.org/officeDocument/2006/relationships/control" Target="activeX/activeX57.xml"/><Relationship Id="rId79" Type="http://schemas.openxmlformats.org/officeDocument/2006/relationships/control" Target="activeX/activeX61.xml"/><Relationship Id="rId5" Type="http://schemas.openxmlformats.org/officeDocument/2006/relationships/image" Target="media/image1.wmf"/><Relationship Id="rId61" Type="http://schemas.openxmlformats.org/officeDocument/2006/relationships/control" Target="activeX/activeX46.xml"/><Relationship Id="rId19" Type="http://schemas.openxmlformats.org/officeDocument/2006/relationships/control" Target="activeX/activeX10.xml"/><Relationship Id="rId14" Type="http://schemas.openxmlformats.org/officeDocument/2006/relationships/control" Target="activeX/activeX6.xml"/><Relationship Id="rId22" Type="http://schemas.openxmlformats.org/officeDocument/2006/relationships/image" Target="media/image6.wmf"/><Relationship Id="rId27" Type="http://schemas.openxmlformats.org/officeDocument/2006/relationships/control" Target="activeX/activeX17.xml"/><Relationship Id="rId30" Type="http://schemas.openxmlformats.org/officeDocument/2006/relationships/control" Target="activeX/activeX19.xml"/><Relationship Id="rId35" Type="http://schemas.openxmlformats.org/officeDocument/2006/relationships/control" Target="activeX/activeX24.xml"/><Relationship Id="rId43" Type="http://schemas.openxmlformats.org/officeDocument/2006/relationships/image" Target="media/image9.wmf"/><Relationship Id="rId48" Type="http://schemas.openxmlformats.org/officeDocument/2006/relationships/control" Target="activeX/activeX35.xml"/><Relationship Id="rId56" Type="http://schemas.openxmlformats.org/officeDocument/2006/relationships/control" Target="activeX/activeX42.xml"/><Relationship Id="rId64" Type="http://schemas.openxmlformats.org/officeDocument/2006/relationships/image" Target="media/image12.wmf"/><Relationship Id="rId69" Type="http://schemas.openxmlformats.org/officeDocument/2006/relationships/control" Target="activeX/activeX53.xml"/><Relationship Id="rId77" Type="http://schemas.openxmlformats.org/officeDocument/2006/relationships/control" Target="activeX/activeX60.xml"/><Relationship Id="rId8" Type="http://schemas.openxmlformats.org/officeDocument/2006/relationships/control" Target="activeX/activeX2.xml"/><Relationship Id="rId51" Type="http://schemas.openxmlformats.org/officeDocument/2006/relationships/control" Target="activeX/activeX37.xml"/><Relationship Id="rId72" Type="http://schemas.openxmlformats.org/officeDocument/2006/relationships/control" Target="activeX/activeX55.xml"/><Relationship Id="rId80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control" Target="activeX/activeX15.xml"/><Relationship Id="rId33" Type="http://schemas.openxmlformats.org/officeDocument/2006/relationships/control" Target="activeX/activeX22.xml"/><Relationship Id="rId38" Type="http://schemas.openxmlformats.org/officeDocument/2006/relationships/control" Target="activeX/activeX26.xml"/><Relationship Id="rId46" Type="http://schemas.openxmlformats.org/officeDocument/2006/relationships/control" Target="activeX/activeX33.xml"/><Relationship Id="rId59" Type="http://schemas.openxmlformats.org/officeDocument/2006/relationships/control" Target="activeX/activeX44.xml"/><Relationship Id="rId67" Type="http://schemas.openxmlformats.org/officeDocument/2006/relationships/control" Target="activeX/activeX51.xml"/><Relationship Id="rId20" Type="http://schemas.openxmlformats.org/officeDocument/2006/relationships/control" Target="activeX/activeX11.xml"/><Relationship Id="rId41" Type="http://schemas.openxmlformats.org/officeDocument/2006/relationships/control" Target="activeX/activeX29.xml"/><Relationship Id="rId54" Type="http://schemas.openxmlformats.org/officeDocument/2006/relationships/control" Target="activeX/activeX40.xml"/><Relationship Id="rId62" Type="http://schemas.openxmlformats.org/officeDocument/2006/relationships/control" Target="activeX/activeX47.xml"/><Relationship Id="rId70" Type="http://schemas.openxmlformats.org/officeDocument/2006/relationships/control" Target="activeX/activeX54.xml"/><Relationship Id="rId75" Type="http://schemas.openxmlformats.org/officeDocument/2006/relationships/control" Target="activeX/activeX58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5" Type="http://schemas.openxmlformats.org/officeDocument/2006/relationships/image" Target="media/image5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image" Target="media/image8.wmf"/><Relationship Id="rId49" Type="http://schemas.openxmlformats.org/officeDocument/2006/relationships/control" Target="activeX/activeX36.xml"/><Relationship Id="rId57" Type="http://schemas.openxmlformats.org/officeDocument/2006/relationships/image" Target="media/image11.wmf"/><Relationship Id="rId10" Type="http://schemas.openxmlformats.org/officeDocument/2006/relationships/image" Target="media/image3.wmf"/><Relationship Id="rId31" Type="http://schemas.openxmlformats.org/officeDocument/2006/relationships/control" Target="activeX/activeX20.xml"/><Relationship Id="rId44" Type="http://schemas.openxmlformats.org/officeDocument/2006/relationships/control" Target="activeX/activeX31.xml"/><Relationship Id="rId52" Type="http://schemas.openxmlformats.org/officeDocument/2006/relationships/control" Target="activeX/activeX38.xml"/><Relationship Id="rId60" Type="http://schemas.openxmlformats.org/officeDocument/2006/relationships/control" Target="activeX/activeX45.xml"/><Relationship Id="rId65" Type="http://schemas.openxmlformats.org/officeDocument/2006/relationships/control" Target="activeX/activeX49.xml"/><Relationship Id="rId73" Type="http://schemas.openxmlformats.org/officeDocument/2006/relationships/control" Target="activeX/activeX56.xml"/><Relationship Id="rId78" Type="http://schemas.openxmlformats.org/officeDocument/2006/relationships/image" Target="media/image14.wmf"/><Relationship Id="rId81" Type="http://schemas.openxmlformats.org/officeDocument/2006/relationships/theme" Target="theme/theme1.xml"/><Relationship Id="rId4" Type="http://schemas.openxmlformats.org/officeDocument/2006/relationships/hyperlink" Target="https://fiu.instructure.com/courses/76284/quizzes/449734/submissions/5923747/log" TargetMode="External"/><Relationship Id="rId9" Type="http://schemas.openxmlformats.org/officeDocument/2006/relationships/control" Target="activeX/activeX3.xml"/><Relationship Id="rId13" Type="http://schemas.openxmlformats.org/officeDocument/2006/relationships/image" Target="media/image4.wmf"/><Relationship Id="rId18" Type="http://schemas.openxmlformats.org/officeDocument/2006/relationships/control" Target="activeX/activeX9.xml"/><Relationship Id="rId39" Type="http://schemas.openxmlformats.org/officeDocument/2006/relationships/control" Target="activeX/activeX27.xml"/><Relationship Id="rId34" Type="http://schemas.openxmlformats.org/officeDocument/2006/relationships/control" Target="activeX/activeX23.xml"/><Relationship Id="rId50" Type="http://schemas.openxmlformats.org/officeDocument/2006/relationships/image" Target="media/image10.wmf"/><Relationship Id="rId55" Type="http://schemas.openxmlformats.org/officeDocument/2006/relationships/control" Target="activeX/activeX41.xml"/><Relationship Id="rId76" Type="http://schemas.openxmlformats.org/officeDocument/2006/relationships/control" Target="activeX/activeX59.xml"/><Relationship Id="rId7" Type="http://schemas.openxmlformats.org/officeDocument/2006/relationships/image" Target="media/image2.wmf"/><Relationship Id="rId71" Type="http://schemas.openxmlformats.org/officeDocument/2006/relationships/image" Target="media/image13.wmf"/><Relationship Id="rId2" Type="http://schemas.openxmlformats.org/officeDocument/2006/relationships/settings" Target="settings.xml"/><Relationship Id="rId29" Type="http://schemas.openxmlformats.org/officeDocument/2006/relationships/image" Target="media/image7.wmf"/><Relationship Id="rId24" Type="http://schemas.openxmlformats.org/officeDocument/2006/relationships/control" Target="activeX/activeX14.xml"/><Relationship Id="rId40" Type="http://schemas.openxmlformats.org/officeDocument/2006/relationships/control" Target="activeX/activeX28.xml"/><Relationship Id="rId45" Type="http://schemas.openxmlformats.org/officeDocument/2006/relationships/control" Target="activeX/activeX32.xml"/><Relationship Id="rId66" Type="http://schemas.openxmlformats.org/officeDocument/2006/relationships/control" Target="activeX/activeX50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872</Words>
  <Characters>4974</Characters>
  <Application>Microsoft Office Word</Application>
  <DocSecurity>0</DocSecurity>
  <Lines>41</Lines>
  <Paragraphs>11</Paragraphs>
  <ScaleCrop>false</ScaleCrop>
  <Company/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01:05:00Z</dcterms:created>
  <dcterms:modified xsi:type="dcterms:W3CDTF">2021-10-13T01:08:00Z</dcterms:modified>
</cp:coreProperties>
</file>